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png" ContentType="image/png"/>
  <Default Extension="jpeg" ContentType="image/jpeg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1.xml" ContentType="application/xml"/>
  <Override PartName="/customXml/itemProps1.xml" ContentType="application/vnd.openxmlformats-officedocument.customXmlProperties+xml"/>
  <Override PartName="/word/footnotes.xml" ContentType="application/vnd.openxmlformats-officedocument.wordprocessingml.footnote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header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editId="50239D13" wp14:anchorId="4654E52A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187F91B" wp14:anchorId="14BA3702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Boletín - Número </w:t>
                            </w: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4BA3702">
                <v:stroke joinstyle="miter"/>
                <v:path gradientshapeok="t" o:connecttype="rect"/>
              </v:shapetype>
              <v:shape id="Text Box 3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>
                <v:textbox>
                  <w:txbxContent>
                    <w:p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Boletín - Número 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2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editId="6BE88BE3" wp14:anchorId="43CD0C4C">
                <wp:simplePos x="0" y="0"/>
                <wp:positionH relativeFrom="column">
                  <wp:posOffset>0</wp:posOffset>
                </wp:positionH>
                <wp:positionV relativeFrom="paragraph">
                  <wp:posOffset>5880735</wp:posOffset>
                </wp:positionV>
                <wp:extent cx="4044950" cy="1463040"/>
                <wp:effectExtent l="0" t="0" r="0" b="3810"/>
                <wp:wrapSquare wrapText="bothSides"/>
                <wp:docPr id="213" name="Textfeld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4950" cy="146304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 w:rsidRPr="001C5B7F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Metas / Objetivos principales</w:t>
                            </w:r>
                          </w:p>
                          <w:p>
                            <w:pPr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1C5B7F">
                              <w:rPr>
                                <w:color w:val="FFFFFF" w:themeColor="background1"/>
                                <w:szCs w:val="20"/>
                                <w:shd w:val="clear" w:color="auto" w:fill="7030A0"/>
                              </w:rPr>
                              <w:t xml:space="preserve">El proyecto IDEAL GAME tiene como objetivo diseñar un Creador de Juegos Serios Online </w:t>
                            </w:r>
                            <w:r w:rsidRPr="001C5B7F">
                              <w:rPr>
                                <w:color w:val="FFFFFF" w:themeColor="background1"/>
                                <w:szCs w:val="20"/>
                              </w:rPr>
                              <w:t xml:space="preserve">y crear, probar y evaluar Mini OER Serious Games dentro de escenarios de aprendizaje. En </w:t>
                            </w:r>
                            <w:r w:rsidRPr="001C5B7F">
                              <w:rPr>
                                <w:color w:val="FFFFFF" w:themeColor="background1"/>
                                <w:szCs w:val="20"/>
                              </w:rPr>
                              <w:t xml:space="preserve">términos generales, el enfoque tiene como objetivo </w:t>
                            </w:r>
                            <w:r w:rsidRPr="001C5B7F" w:rsidR="00A0459D">
                              <w:rPr>
                                <w:color w:val="FFFFFF" w:themeColor="background1"/>
                                <w:szCs w:val="20"/>
                              </w:rPr>
                              <w:t xml:space="preserve">mejorar la </w:t>
                            </w:r>
                            <w:r w:rsidRPr="001C5B7F">
                              <w:rPr>
                                <w:color w:val="FFFFFF" w:themeColor="background1"/>
                                <w:szCs w:val="20"/>
                              </w:rPr>
                              <w:t xml:space="preserve">didáctica, la educación y el aprendizaje en la educación superior con la ayuda de un Creador de Juegos Serios Onl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2" style="position:absolute;margin-left:0;margin-top:463.05pt;width:318.5pt;height:115.2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#7030a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" w14:anchorId="43CD0C4C">
                <v:textbox>
                  <w:txbxContent>
                    <w:p>
                      <w:pPr>
                        <w:shd w:val="clear" w:color="auto" w:fill="7030A0"/>
                        <w:spacing w:after="120"/>
                        <w:jc w:val="center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 w:rsidRPr="001C5B7F">
                        <w:rPr>
                          <w:b/>
                          <w:color w:val="FFFFFF" w:themeColor="background1"/>
                          <w:szCs w:val="20"/>
                        </w:rPr>
                        <w:t xml:space="preserve">Metas / Objetivos principales</w:t>
                      </w:r>
                    </w:p>
                    <w:p>
                      <w:pPr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1C5B7F">
                        <w:rPr>
                          <w:color w:val="FFFFFF" w:themeColor="background1"/>
                          <w:szCs w:val="20"/>
                          <w:shd w:val="clear" w:color="auto" w:fill="7030A0"/>
                        </w:rPr>
                        <w:t xml:space="preserve">El proyecto IDEAL GAME tiene como objetivo diseñar un Creador de Juegos Serios Online </w:t>
                      </w:r>
                      <w:r w:rsidRPr="001C5B7F">
                        <w:rPr>
                          <w:color w:val="FFFFFF" w:themeColor="background1"/>
                          <w:szCs w:val="20"/>
                        </w:rPr>
                        <w:t xml:space="preserve">y crear, probar y evaluar Mini OER Serious Games dentro de escenarios de aprendizaje. En </w:t>
                      </w:r>
                      <w:r w:rsidRPr="001C5B7F">
                        <w:rPr>
                          <w:color w:val="FFFFFF" w:themeColor="background1"/>
                          <w:szCs w:val="20"/>
                        </w:rPr>
                        <w:t xml:space="preserve">términos generales, el enfoque tiene como objetivo </w:t>
                      </w:r>
                      <w:r w:rsidRPr="001C5B7F" w:rsidR="00A0459D">
                        <w:rPr>
                          <w:color w:val="FFFFFF" w:themeColor="background1"/>
                          <w:szCs w:val="20"/>
                        </w:rPr>
                        <w:t xml:space="preserve">mejorar la </w:t>
                      </w:r>
                      <w:r w:rsidRPr="001C5B7F">
                        <w:rPr>
                          <w:color w:val="FFFFFF" w:themeColor="background1"/>
                          <w:szCs w:val="20"/>
                        </w:rPr>
                        <w:t xml:space="preserve">didáctica, la educación y el aprendizaje en la educación superior con la ayuda de un Creador de Juegos Serios Onlin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editId="534B6625" wp14:anchorId="1DE84B31">
                <wp:simplePos x="0" y="0"/>
                <wp:positionH relativeFrom="margin">
                  <wp:posOffset>-22860</wp:posOffset>
                </wp:positionH>
                <wp:positionV relativeFrom="paragraph">
                  <wp:posOffset>5796915</wp:posOffset>
                </wp:positionV>
                <wp:extent cx="4165600" cy="1620520"/>
                <wp:effectExtent l="0" t="0" r="25400" b="17780"/>
                <wp:wrapNone/>
                <wp:docPr id="211" name="Abgerundetes Rechteck 211"/>
                <wp:cNvGraphicFramePr/>
                <a:graphic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162052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9134A" w:rsidR="00DE5BC7" w:rsidP="001C5B7F" w:rsidRDefault="00DE5BC7" w14:paraId="5E966C06" w14:textId="49655D5F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bgerundetes Rechteck 211" style="position:absolute;margin-left:-1.8pt;margin-top:456.45pt;width:328pt;height:127.6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8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" arcsize="10923f" w14:anchorId="1DE84B31">
                <v:stroke joinstyle="miter"/>
                <v:textbox>
                  <w:txbxContent>
                    <w:p w:rsidRPr="0049134A" w:rsidR="00DE5BC7" w:rsidP="001C5B7F" w:rsidRDefault="00DE5BC7" w14:paraId="5E966C06" w14:textId="49655D5F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0A5752F1" wp14:anchorId="32AC0654">
                <wp:simplePos x="0" y="0"/>
                <wp:positionH relativeFrom="margin">
                  <wp:posOffset>0</wp:posOffset>
                </wp:positionH>
                <wp:positionV relativeFrom="paragraph">
                  <wp:posOffset>2428875</wp:posOffset>
                </wp:positionV>
                <wp:extent cx="4146550" cy="3253740"/>
                <wp:effectExtent l="0" t="0" r="25400" b="22860"/>
                <wp:wrapSquare wrapText="bothSides"/>
                <wp:docPr id="1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253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¿De </w:t>
                            </w: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qué trata </w:t>
                            </w:r>
                            <w:r w:rsidRPr="00DE5113" w:rsidR="00C60C10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IDEAL GAME?</w:t>
                            </w:r>
                          </w:p>
                          <w:p>
                            <w:pPr>
                              <w:spacing w:after="120"/>
                              <w:jc w:val="both"/>
                            </w:pPr>
                            <w:r>
                              <w:t xml:space="preserve">El mini creador de </w:t>
                            </w:r>
                            <w:r>
                              <w:t xml:space="preserve">juegos serios</w:t>
                            </w:r>
                            <w:r>
                              <w:t xml:space="preserve"> IDEAL-GAME es el resultado de un proyecto Erasmus+ del mismo nombre (IDEAL-GAME - Improving </w:t>
                            </w:r>
                            <w:r>
                              <w:t xml:space="preserve">didactis</w:t>
                            </w:r>
                            <w:r>
                              <w:t xml:space="preserve">, education and learning in higher education with the Online Serious Game Creator [ IDEAL-GAME]), llevado a cabo en cooperación con 5 socios diferentes de 4 países distintos.</w:t>
                            </w:r>
                          </w:p>
                          <w:p>
                            <w:pPr>
                              <w:spacing w:after="120"/>
                              <w:jc w:val="both"/>
                            </w:pPr>
                            <w:r>
                              <w:t xml:space="preserve">La herramienta promueve la aplicación universal de tareas de minijuegos serios en la vida universitaria cotidiana. vida universitaria cotidiana. La herramienta debe ser lo más sencilla y fácil de usar posible.</w:t>
                            </w:r>
                          </w:p>
                          <w:p>
                            <w:pPr>
                              <w:jc w:val="both"/>
                            </w:pPr>
                            <w:r w:rsidRPr="006B1C2A">
                              <w:rPr>
                                <w:lang w:val="en-US"/>
                              </w:rPr>
                              <w:t xml:space="preserve">El proyecto está financiado por la Unión Europea</w:t>
                            </w:r>
                            <w:r>
                              <w:rPr>
                                <w:lang w:val="en-US"/>
                              </w:rPr>
                              <w:t xml:space="preserve">. El </w:t>
                            </w:r>
                            <w:r w:rsidR="009E11C4">
                              <w:t xml:space="preserve">proyecto</w:t>
                            </w:r>
                            <w:r w:rsidRPr="00AE4F08" w:rsidR="00040BA5">
                              <w:t xml:space="preserve">, </w:t>
                            </w:r>
                            <w:r w:rsidR="009E11C4">
                              <w:t xml:space="preserve">de 28 </w:t>
                            </w:r>
                            <w:r w:rsidRPr="00AE4F08" w:rsidR="00040BA5">
                              <w:t xml:space="preserve">meses</w:t>
                            </w:r>
                            <w:r w:rsidR="009E11C4">
                              <w:t xml:space="preserve"> de duración </w:t>
                            </w:r>
                            <w:r w:rsidR="009E11C4">
                              <w:t xml:space="preserve">(periodo de financiación 01.09.2020 a 31.12.2022), </w:t>
                            </w:r>
                            <w:r w:rsidRPr="00AE4F08" w:rsidR="00040BA5">
                              <w:t xml:space="preserve">está coordinado por </w:t>
                            </w:r>
                            <w:r w:rsidRPr="004D1F5D" w:rsidR="00A0459D">
                              <w:t xml:space="preserve">la </w:t>
                            </w:r>
                            <w:r w:rsidRPr="004D1F5D" w:rsidR="00040BA5">
                              <w:t xml:space="preserve">Universidad de Paderborn en Alemania, presentada por el Prof. </w:t>
                            </w:r>
                            <w:r w:rsidRPr="004D1F5D" w:rsidR="00040BA5">
                              <w:t xml:space="preserve">Dr. </w:t>
                            </w:r>
                            <w:r w:rsidRPr="004D1F5D" w:rsidR="00040BA5">
                              <w:t xml:space="preserve">Marc Beutner. Los otros cinco </w:t>
                            </w:r>
                            <w:r w:rsidRPr="004D1F5D" w:rsidR="009E11C4">
                              <w:t xml:space="preserve">socios europeos son</w:t>
                            </w:r>
                            <w:r w:rsidRPr="004D1F5D" w:rsidR="00A0459D">
                              <w:t xml:space="preserve">: </w:t>
                            </w:r>
                            <w:r w:rsidRPr="004D1F5D" w:rsidR="00040BA5">
                              <w:t xml:space="preserve">Ingenious Knowledge GmbH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040BA5">
                              <w:t xml:space="preserve">Alemania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Universitatea </w:t>
                            </w:r>
                            <w:r w:rsidRPr="004D1F5D" w:rsidR="009E11C4">
                              <w:t xml:space="preserve">din Pitesti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Rumanía,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Wyzsza </w:t>
                            </w:r>
                            <w:r w:rsidRPr="004D1F5D" w:rsidR="009E11C4">
                              <w:t xml:space="preserve">Szkola </w:t>
                            </w:r>
                            <w:r w:rsidRPr="004D1F5D" w:rsidR="009E11C4">
                              <w:t xml:space="preserve">Ekonomii </w:t>
                            </w:r>
                            <w:r w:rsidRPr="004D1F5D" w:rsidR="009E11C4">
                              <w:t xml:space="preserve">i </w:t>
                            </w:r>
                            <w:r w:rsidRPr="004D1F5D" w:rsidR="009E11C4">
                              <w:t xml:space="preserve">Innowacji </w:t>
                            </w:r>
                            <w:r w:rsidRPr="004D1F5D" w:rsidR="009E11C4">
                              <w:t xml:space="preserve">w </w:t>
                            </w:r>
                            <w:r w:rsidRPr="004D1F5D" w:rsidR="009E11C4">
                              <w:t xml:space="preserve">Lublinie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Polonia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University of Dundee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Reino Unido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040BA5">
                              <w:t xml:space="preserve">y </w:t>
                            </w:r>
                            <w:r w:rsidRPr="004D1F5D" w:rsidR="00A0459D">
                              <w:t xml:space="preserve">la </w:t>
                            </w:r>
                            <w:r w:rsidRPr="004D1F5D" w:rsidR="009E11C4">
                              <w:t xml:space="preserve">Universidad a </w:t>
                            </w:r>
                            <w:r w:rsidRPr="004D1F5D" w:rsidR="009E11C4">
                              <w:t xml:space="preserve">distancia </w:t>
                            </w:r>
                            <w:r w:rsidRPr="004D1F5D" w:rsidR="009E11C4">
                              <w:t xml:space="preserve">de Madrid SA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España</w:t>
                            </w:r>
                            <w:r w:rsidRPr="004D1F5D" w:rsidR="00A0459D">
                              <w:t xml:space="preserve">)</w:t>
                            </w:r>
                            <w:r w:rsidRPr="004D1F5D" w:rsidR="009E11C4">
                              <w:t xml:space="preserve">.</w:t>
                            </w:r>
                          </w:p>
                          <w:p w:rsidRPr="00242E6C" w:rsidR="00040BA5" w:rsidP="007B4703" w:rsidRDefault="00040BA5" w14:paraId="02C82453" w14:textId="222B8502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style="position:absolute;margin-left:0;margin-top:191.25pt;width:326.5pt;height:256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" w14:anchorId="32AC0654">
                <v:textbox>
                  <w:txbxContent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¿De </w:t>
                      </w: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qué trata </w:t>
                      </w:r>
                      <w:r w:rsidRPr="00DE5113" w:rsidR="00C60C10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IDEAL GAME?</w:t>
                      </w:r>
                    </w:p>
                    <w:p>
                      <w:pPr>
                        <w:spacing w:after="120"/>
                        <w:jc w:val="both"/>
                      </w:pPr>
                      <w:r>
                        <w:t xml:space="preserve">El mini creador de </w:t>
                      </w:r>
                      <w:r>
                        <w:t xml:space="preserve">juegos serios</w:t>
                      </w:r>
                      <w:r>
                        <w:t xml:space="preserve"> IDEAL-GAME es el resultado de un proyecto Erasmus+ del mismo nombre (IDEAL-GAME - Improving </w:t>
                      </w:r>
                      <w:r>
                        <w:t xml:space="preserve">didactis</w:t>
                      </w:r>
                      <w:r>
                        <w:t xml:space="preserve">, education and learning in higher education with the Online Serious Game Creator [ IDEAL-GAME]), llevado a cabo en cooperación con 5 socios diferentes de 4 países distintos.</w:t>
                      </w:r>
                    </w:p>
                    <w:p>
                      <w:pPr>
                        <w:spacing w:after="120"/>
                        <w:jc w:val="both"/>
                      </w:pPr>
                      <w:r>
                        <w:t xml:space="preserve">La herramienta promueve la aplicación universal de tareas de minijuegos serios en la vida universitaria cotidiana. vida universitaria cotidiana. La herramienta debe ser lo más sencilla y fácil de usar posible.</w:t>
                      </w:r>
                    </w:p>
                    <w:p>
                      <w:pPr>
                        <w:jc w:val="both"/>
                      </w:pPr>
                      <w:r w:rsidRPr="006B1C2A">
                        <w:rPr>
                          <w:lang w:val="en-US"/>
                        </w:rPr>
                        <w:t xml:space="preserve">El proyecto está financiado por la Unión Europea</w:t>
                      </w:r>
                      <w:r>
                        <w:rPr>
                          <w:lang w:val="en-US"/>
                        </w:rPr>
                        <w:t xml:space="preserve">. El </w:t>
                      </w:r>
                      <w:r w:rsidR="009E11C4">
                        <w:t xml:space="preserve">proyecto</w:t>
                      </w:r>
                      <w:r w:rsidRPr="00AE4F08" w:rsidR="00040BA5">
                        <w:t xml:space="preserve">, </w:t>
                      </w:r>
                      <w:r w:rsidR="009E11C4">
                        <w:t xml:space="preserve">de 28 </w:t>
                      </w:r>
                      <w:r w:rsidRPr="00AE4F08" w:rsidR="00040BA5">
                        <w:t xml:space="preserve">meses</w:t>
                      </w:r>
                      <w:r w:rsidR="009E11C4">
                        <w:t xml:space="preserve"> de duración </w:t>
                      </w:r>
                      <w:r w:rsidR="009E11C4">
                        <w:t xml:space="preserve">(periodo de financiación 01.09.2020 a 31.12.2022), </w:t>
                      </w:r>
                      <w:r w:rsidRPr="00AE4F08" w:rsidR="00040BA5">
                        <w:t xml:space="preserve">está coordinado por </w:t>
                      </w:r>
                      <w:r w:rsidRPr="004D1F5D" w:rsidR="00A0459D">
                        <w:t xml:space="preserve">la </w:t>
                      </w:r>
                      <w:r w:rsidRPr="004D1F5D" w:rsidR="00040BA5">
                        <w:t xml:space="preserve">Universidad de Paderborn en Alemania, presentada por el Prof. </w:t>
                      </w:r>
                      <w:r w:rsidRPr="004D1F5D" w:rsidR="00040BA5">
                        <w:t xml:space="preserve">Dr. </w:t>
                      </w:r>
                      <w:r w:rsidRPr="004D1F5D" w:rsidR="00040BA5">
                        <w:t xml:space="preserve">Marc Beutner. Los otros cinco </w:t>
                      </w:r>
                      <w:r w:rsidRPr="004D1F5D" w:rsidR="009E11C4">
                        <w:t xml:space="preserve">socios europeos son</w:t>
                      </w:r>
                      <w:r w:rsidRPr="004D1F5D" w:rsidR="00A0459D">
                        <w:t xml:space="preserve">: </w:t>
                      </w:r>
                      <w:r w:rsidRPr="004D1F5D" w:rsidR="00040BA5">
                        <w:t xml:space="preserve">Ingenious Knowledge GmbH </w:t>
                      </w:r>
                      <w:r w:rsidRPr="004D1F5D" w:rsidR="00A0459D">
                        <w:t xml:space="preserve">(</w:t>
                      </w:r>
                      <w:r w:rsidRPr="004D1F5D" w:rsidR="00040BA5">
                        <w:t xml:space="preserve">Alemania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Universitatea </w:t>
                      </w:r>
                      <w:r w:rsidRPr="004D1F5D" w:rsidR="009E11C4">
                        <w:t xml:space="preserve">din Pitesti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Rumanía,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Wyzsza </w:t>
                      </w:r>
                      <w:r w:rsidRPr="004D1F5D" w:rsidR="009E11C4">
                        <w:t xml:space="preserve">Szkola </w:t>
                      </w:r>
                      <w:r w:rsidRPr="004D1F5D" w:rsidR="009E11C4">
                        <w:t xml:space="preserve">Ekonomii </w:t>
                      </w:r>
                      <w:r w:rsidRPr="004D1F5D" w:rsidR="009E11C4">
                        <w:t xml:space="preserve">i </w:t>
                      </w:r>
                      <w:r w:rsidRPr="004D1F5D" w:rsidR="009E11C4">
                        <w:t xml:space="preserve">Innowacji </w:t>
                      </w:r>
                      <w:r w:rsidRPr="004D1F5D" w:rsidR="009E11C4">
                        <w:t xml:space="preserve">w </w:t>
                      </w:r>
                      <w:r w:rsidRPr="004D1F5D" w:rsidR="009E11C4">
                        <w:t xml:space="preserve">Lublinie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Polonia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University of Dundee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Reino Unido</w:t>
                      </w:r>
                      <w:r w:rsidRPr="004D1F5D" w:rsidR="00A0459D">
                        <w:t xml:space="preserve">); </w:t>
                      </w:r>
                      <w:r w:rsidRPr="004D1F5D" w:rsidR="00040BA5">
                        <w:t xml:space="preserve">y </w:t>
                      </w:r>
                      <w:r w:rsidRPr="004D1F5D" w:rsidR="00A0459D">
                        <w:t xml:space="preserve">la </w:t>
                      </w:r>
                      <w:r w:rsidRPr="004D1F5D" w:rsidR="009E11C4">
                        <w:t xml:space="preserve">Universidad a </w:t>
                      </w:r>
                      <w:r w:rsidRPr="004D1F5D" w:rsidR="009E11C4">
                        <w:t xml:space="preserve">distancia </w:t>
                      </w:r>
                      <w:r w:rsidRPr="004D1F5D" w:rsidR="009E11C4">
                        <w:t xml:space="preserve">de Madrid SA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España</w:t>
                      </w:r>
                      <w:r w:rsidRPr="004D1F5D" w:rsidR="00A0459D">
                        <w:t xml:space="preserve">)</w:t>
                      </w:r>
                      <w:r w:rsidRPr="004D1F5D" w:rsidR="009E11C4">
                        <w:t xml:space="preserve">.</w:t>
                      </w:r>
                    </w:p>
                    <w:p w:rsidRPr="00242E6C" w:rsidR="00040BA5" w:rsidP="007B4703" w:rsidRDefault="00040BA5" w14:paraId="02C82453" w14:textId="222B8502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179B" w:rsidR="005F179B">
        <w:drawing>
          <wp:anchor distT="0" distB="0" distL="114300" distR="114300" simplePos="0" relativeHeight="251701248" behindDoc="0" locked="0" layoutInCell="1" allowOverlap="1" wp14:editId="538A4FD1" wp14:anchorId="1C9985BE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79B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editId="752EC274" wp14:anchorId="2BBF2E4F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11500" cy="921385"/>
                <wp:effectExtent l="0" t="0" r="12700" b="12065"/>
                <wp:wrapNone/>
                <wp:docPr id="25" name="Abgerundetes Rechteck 25"/>
                <wp:cNvGraphicFramePr/>
                <a:graphic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0" cy="921385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9134A" w:rsidR="0049134A" w:rsidP="005F179B" w:rsidRDefault="0049134A" w14:paraId="74420D04" w14:textId="6CC28040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bgerundetes Rechteck 25" style="position:absolute;margin-left:334.8pt;margin-top:179.25pt;width:245pt;height:72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0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" arcsize="10923f" w14:anchorId="2BBF2E4F">
                <v:stroke joinstyle="miter"/>
                <v:textbox>
                  <w:txbxContent>
                    <w:p w:rsidRPr="0049134A" w:rsidR="0049134A" w:rsidP="005F179B" w:rsidRDefault="0049134A" w14:paraId="74420D04" w14:textId="6CC28040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F179B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editId="06067DEE" wp14:anchorId="2B6696BA">
                <wp:simplePos x="0" y="0"/>
                <wp:positionH relativeFrom="column">
                  <wp:posOffset>4351020</wp:posOffset>
                </wp:positionH>
                <wp:positionV relativeFrom="paragraph">
                  <wp:posOffset>2177415</wp:posOffset>
                </wp:positionV>
                <wp:extent cx="2360930" cy="1046480"/>
                <wp:effectExtent l="0" t="0" r="0" b="1270"/>
                <wp:wrapSquare wrapText="bothSides"/>
                <wp:docPr id="28" name="Textfeld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464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49134A">
                              <w:rPr>
                                <w:b/>
                                <w:color w:val="FFFFFF" w:themeColor="background1"/>
                              </w:rPr>
                              <w:t xml:space="preserve">Juegos serios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DE0AE9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 xml:space="preserve">Acceda al IDEAL-GAME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color w:val="FFFFFF" w:themeColor="background1"/>
                                <w:sz w:val="28"/>
                              </w:rPr>
                            </w:pPr>
                            <w:r w:rsidRPr="005F179B">
                              <w:rPr>
                                <w:color w:val="FFFFFF" w:themeColor="background1"/>
                                <w:sz w:val="28"/>
                              </w:rPr>
                              <w:t xml:space="preserve"> 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style="position:absolute;margin-left:342.6pt;margin-top:171.45pt;width:185.9pt;height:82.4pt;z-index:2516899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fillcolor="#7030a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" w14:anchorId="2B6696BA">
                <v:textbox>
                  <w:txbxContent>
                    <w:p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49134A">
                        <w:rPr>
                          <w:b/>
                          <w:color w:val="FFFFFF" w:themeColor="background1"/>
                        </w:rPr>
                        <w:t xml:space="preserve">Juegos serios</w:t>
                      </w:r>
                    </w:p>
                    <w:p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DE0AE9">
                        <w:rPr>
                          <w:b/>
                          <w:color w:val="FFFFFF" w:themeColor="background1"/>
                          <w:sz w:val="28"/>
                        </w:rPr>
                        <w:t xml:space="preserve">Acceda al IDEAL-GAME</w:t>
                      </w:r>
                    </w:p>
                    <w:p>
                      <w:pPr>
                        <w:spacing w:after="120"/>
                        <w:jc w:val="center"/>
                        <w:rPr>
                          <w:color w:val="FFFFFF" w:themeColor="background1"/>
                          <w:sz w:val="28"/>
                        </w:rPr>
                      </w:pPr>
                      <w:r w:rsidRPr="005F179B">
                        <w:rPr>
                          <w:color w:val="FFFFFF" w:themeColor="background1"/>
                          <w:sz w:val="28"/>
                        </w:rPr>
                        <w:t xml:space="preserve"> 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editId="47DE709F" wp14:anchorId="52D9A5D3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057A" w:rsidP="000B31DC" w:rsidRDefault="004F057A" w14:paraId="450D275B" w14:textId="77777777">
                            <w:pPr>
                              <w:pStyle w:val="Default"/>
                              <w:ind w:star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4F057A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¿Qué tengo que hacer para jugar?</w:t>
                            </w:r>
                          </w:p>
                          <w:p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  <w:t xml:space="preserve">Para jugar en IDEAL-GAME Creator no se necesita ningún dato personal. Sólo se requiere una dirección de correo electrónico y una contraseña para registrarse.</w:t>
                            </w:r>
                          </w:p>
                          <w:p w:rsidR="004F057A" w:rsidP="000B31DC" w:rsidRDefault="004F057A" w14:paraId="2F239996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2583483F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54BC11D1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Pr="000B31DC" w:rsidR="00040BA5" w:rsidP="000B31DC" w:rsidRDefault="004F057A" w14:paraId="4B166F6E" w14:textId="3877531B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MCbem8nAgAATQQAAA4AAAAAAAAAAAAAAAAALgIAAGRycy9l&#10;Mm9Eb2MueG1sUEsBAi0AFAAGAAgAAAAhAENx6CPhAAAADQEAAA8AAAAAAAAAAAAAAAAAgQQAAGRy&#10;cy9kb3ducmV2LnhtbFBLBQYAAAAABAAEAPMAAACPBQAAAAA=&#10;" w14:anchorId="52D9A5D3">
                <v:textbox>
                  <w:txbxContent>
                    <w:p w:rsidR="004F057A" w:rsidP="000B31DC" w:rsidRDefault="004F057A" w14:paraId="450D275B" w14:textId="77777777">
                      <w:pPr>
                        <w:pStyle w:val="Default"/>
                        <w:ind w:start="360"/>
                        <w:rPr>
                          <w:noProof/>
                          <w:lang w:eastAsia="de-DE"/>
                        </w:rPr>
                      </w:pP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4F057A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¿Qué tengo que hacer para jugar?</w:t>
                      </w:r>
                    </w:p>
                    <w:p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</w:pPr>
                      <w:r w:rsidRPr="004F057A"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  <w:t xml:space="preserve">Para jugar en IDEAL-GAME Creator no se necesita ningún dato personal. Sólo se requiere una dirección de correo electrónico y una contraseña para registrarse.</w:t>
                      </w:r>
                    </w:p>
                    <w:p w:rsidR="004F057A" w:rsidP="000B31DC" w:rsidRDefault="004F057A" w14:paraId="2F239996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2583483F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54BC11D1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Pr="000B31DC" w:rsidR="00040BA5" w:rsidP="000B31DC" w:rsidRDefault="004F057A" w14:paraId="4B166F6E" w14:textId="3877531B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editId="15225EF6" wp14:anchorId="2CEEB5BF">
                <wp:simplePos x="0" y="0"/>
                <wp:positionH relativeFrom="margin">
                  <wp:posOffset>4221480</wp:posOffset>
                </wp:positionH>
                <wp:positionV relativeFrom="paragraph">
                  <wp:posOffset>1806575</wp:posOffset>
                </wp:positionV>
                <wp:extent cx="3154680" cy="4216400"/>
                <wp:effectExtent l="0" t="0" r="26670" b="12700"/>
                <wp:wrapSquare wrapText="bothSides"/>
                <wp:docPr id="20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21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BA5" w:rsidP="00AA5E2B" w:rsidRDefault="00040BA5" w14:paraId="43AC3C02" w14:textId="61EE8FDD">
                            <w:pPr>
                              <w:rPr>
                                <w:rFonts w:asciiTheme="minorHAnsi" w:hAnsiTheme="minorHAnsi" w:eastAsiaTheme="minorHAnsi"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Cómo conectar con </w:t>
                            </w:r>
                            <w:r w:rsidRPr="00DE5113" w:rsidR="00C60C1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IDEAL GAME</w:t>
                            </w: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Visite nuestro sitio web: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ideal-game.eduproject.eu/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o </w:t>
                            </w: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óngase en contacto con el socio de su país </w:t>
                            </w:r>
                            <w:r w:rsidRPr="004D1F5D" w:rsidR="00D01290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</w:rPr>
                              <w:t xml:space="preserve">(detalles en el sitio web)</w:t>
                            </w:r>
                          </w:p>
                          <w:p w:rsidR="00AA5E2B" w:rsidP="005933BC" w:rsidRDefault="00AA5E2B" w14:paraId="60F2D4BE" w14:textId="4BBB5EE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:rsidR="00E22A2C" w:rsidP="00E22A2C" w:rsidRDefault="00E22A2C" w14:paraId="7BA216FB" w14:textId="77777777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¿Quiere </w:t>
                            </w:r>
                            <w:r w:rsidRPr="004D1F5D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que le </w:t>
                            </w:r>
                            <w:r w:rsidRPr="004D1F5D" w:rsidR="00D0129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mantengamos al </w:t>
                            </w: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día? 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Visite también nuestras redes social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Facebook: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www.facebook.com/Erasmus-Project-IDEAL-GAME-100195691949187/?view_public_ for=100195691949187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Twitter: 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@IdealG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style="position:absolute;margin-left:332.4pt;margin-top:142.25pt;width:248.4pt;height:33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" w14:anchorId="2CEEB5BF">
                <v:textbox>
                  <w:txbxContent>
                    <w:p w:rsidR="00040BA5" w:rsidP="00AA5E2B" w:rsidRDefault="00040BA5" w14:paraId="43AC3C02" w14:textId="61EE8FDD">
                      <w:pPr>
                        <w:rPr>
                          <w:rFonts w:asciiTheme="minorHAnsi" w:hAnsiTheme="minorHAnsi" w:eastAsiaTheme="minorHAnsi" w:cstheme="minorHAnsi"/>
                          <w:b/>
                          <w:color w:val="2F5496" w:themeColor="accent1" w:themeShade="BF"/>
                          <w:sz w:val="24"/>
                          <w:szCs w:val="24"/>
                        </w:rPr>
                      </w:pP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Cómo conectar con </w:t>
                      </w:r>
                      <w:r w:rsidRPr="00DE5113" w:rsidR="00C60C1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IDEAL GAME</w:t>
                      </w: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</w:rPr>
                      </w:pP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Visite nuestro sitio web: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ideal-game.eduproject.eu/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o </w:t>
                      </w: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óngase en contacto con el socio de su país </w:t>
                      </w:r>
                      <w:r w:rsidRPr="004D1F5D" w:rsidR="00D01290">
                        <w:rPr>
                          <w:rFonts w:asciiTheme="minorHAnsi" w:hAnsiTheme="minorHAnsi" w:cstheme="minorHAnsi"/>
                          <w:sz w:val="20"/>
                          <w:szCs w:val="24"/>
                        </w:rPr>
                        <w:t xml:space="preserve">(detalles en el sitio web)</w:t>
                      </w:r>
                    </w:p>
                    <w:p w:rsidR="00AA5E2B" w:rsidP="005933BC" w:rsidRDefault="00AA5E2B" w14:paraId="60F2D4BE" w14:textId="4BBB5EE9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:rsidR="00E22A2C" w:rsidP="00E22A2C" w:rsidRDefault="00E22A2C" w14:paraId="7BA216FB" w14:textId="77777777">
                      <w:pPr>
                        <w:spacing w:after="120"/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¿Quiere </w:t>
                      </w:r>
                      <w:r w:rsidRPr="004D1F5D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que le </w:t>
                      </w:r>
                      <w:r w:rsidRPr="004D1F5D" w:rsidR="00D0129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mantengamos al </w:t>
                      </w: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día? 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Visite también nuestras redes sociale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Facebook: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www.facebook.com/Erasmus-Project-IDEAL-GAME-100195691949187/?view_public_ for=100195691949187</w:t>
                      </w:r>
                    </w:p>
                    <w:p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Twitter: 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@IdealGame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346CA">
        <w:rPr>
          <w:noProof/>
          <w:lang w:val="de-DE" w:eastAsia="de-DE"/>
        </w:rPr>
        <w:drawing>
          <wp:anchor distT="0" distB="0" distL="114300" distR="114300" simplePos="0" relativeHeight="251686912" behindDoc="1" locked="0" layoutInCell="1" allowOverlap="1" wp14:editId="1DEA46B6" wp14:anchorId="3D5D1E0B">
            <wp:simplePos x="0" y="0"/>
            <wp:positionH relativeFrom="column">
              <wp:posOffset>74930</wp:posOffset>
            </wp:positionH>
            <wp:positionV relativeFrom="paragraph">
              <wp:posOffset>3396615</wp:posOffset>
            </wp:positionV>
            <wp:extent cx="3956050" cy="2595880"/>
            <wp:effectExtent l="0" t="0" r="6350" b="0"/>
            <wp:wrapTight wrapText="bothSides">
              <wp:wrapPolygon edited="0">
                <wp:start x="0" y="0"/>
                <wp:lineTo x="0" y="21399"/>
                <wp:lineTo x="21531" y="21399"/>
                <wp:lineTo x="21531" y="0"/>
                <wp:lineTo x="0" y="0"/>
              </wp:wrapPolygon>
            </wp:wrapTight>
            <wp:docPr id="13" name="Grafik 13" descr="C:\Users\Admin\Pictures\notebook-336634_1920.jpg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 descr="C:\Users\Admin\Pictures\notebook-336634_192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DE" w:eastAsia="de-DE"/>
        </w:rPr>
        <w:drawing>
          <wp:anchor distT="0" distB="0" distL="114300" distR="114300" simplePos="0" relativeHeight="251677696" behindDoc="0" locked="0" layoutInCell="1" allowOverlap="1" wp14:editId="01FD06C0" wp14:anchorId="47D9D452">
            <wp:simplePos x="0" y="0"/>
            <wp:positionH relativeFrom="margin">
              <wp:posOffset>46990</wp:posOffset>
            </wp:positionH>
            <wp:positionV relativeFrom="paragraph">
              <wp:posOffset>3351530</wp:posOffset>
            </wp:positionV>
            <wp:extent cx="4041140" cy="2669540"/>
            <wp:effectExtent l="266700" t="285750" r="264160" b="283210"/>
            <wp:wrapNone/>
            <wp:docPr id="21" name="Picture 2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140" cy="2669540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editId="3093CC52" wp14:anchorId="7EBE1590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154680" cy="1607820"/>
                <wp:effectExtent l="0" t="0" r="26670" b="11430"/>
                <wp:wrapSquare wrapText="bothSides"/>
                <wp:docPr id="19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 w:rsidR="00040BA5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A </w:t>
                            </w:r>
                            <w:r w:rsidRPr="001C5B7F" w:rsidR="00040BA5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continuación..</w:t>
                            </w:r>
                            <w:r w:rsidRPr="001C5B7F" w:rsidR="00040BA5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.</w:t>
                            </w:r>
                          </w:p>
                          <w:p w:rsidRPr="001C5B7F" w:rsidR="00040BA5" w:rsidP="0019111C" w:rsidRDefault="00040BA5" w14:paraId="79DC5793" w14:textId="06A717CF">
                            <w:pPr>
                              <w:jc w:val="both"/>
                              <w:rPr>
                                <w:color w:val="FF0000"/>
                                <w:lang w:val="de-DE"/>
                              </w:rPr>
                            </w:pP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 xml:space="preserve">Debate sobre los mejores juegos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 xml:space="preserve">Implementierung und Erprobung der Spiele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 xml:space="preserve">3er IDEAL GAME - Encuentro en </w:t>
                            </w:r>
                            <w:r w:rsidRPr="001C5B7F">
                              <w:rPr>
                                <w:lang w:val="de-DE"/>
                              </w:rPr>
                              <w:t xml:space="preserve">Polonia </w:t>
                            </w:r>
                            <w:r w:rsidRPr="001C5B7F">
                              <w:rPr>
                                <w:lang w:val="de-DE"/>
                              </w:rPr>
                              <w:t xml:space="preserve">(Lubli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style="position:absolute;margin-left:197.2pt;margin-top:.45pt;width:248.4pt;height:126.6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QKXKAIAAE0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" w14:anchorId="7EBE1590">
                <v:textbox>
                  <w:txbxContent>
                    <w:p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A </w:t>
                      </w: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continuación..</w:t>
                      </w: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.</w:t>
                      </w:r>
                    </w:p>
                    <w:p w:rsidRPr="001C5B7F" w:rsidR="00040BA5" w:rsidP="0019111C" w:rsidRDefault="00040BA5" w14:paraId="79DC5793" w14:textId="06A717CF">
                      <w:pPr>
                        <w:jc w:val="both"/>
                        <w:rPr>
                          <w:color w:val="FF0000"/>
                          <w:lang w:val="de-DE"/>
                        </w:rPr>
                      </w:pP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Debate sobre los mejores juegos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Implementierung und Erprobung der Spiele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3er IDEAL GAME - Encuentro en </w:t>
                      </w:r>
                      <w:r w:rsidRPr="001C5B7F">
                        <w:rPr>
                          <w:lang w:val="de-DE"/>
                        </w:rPr>
                        <w:t xml:space="preserve">Polonia </w:t>
                      </w:r>
                      <w:r w:rsidRPr="001C5B7F">
                        <w:rPr>
                          <w:lang w:val="de-DE"/>
                        </w:rPr>
                        <w:t xml:space="preserve">(Lublin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057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editId="2A3CD211" wp14:anchorId="77F69FDB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4146550" cy="3230880"/>
                <wp:effectExtent l="0" t="0" r="25400" b="26670"/>
                <wp:wrapSquare wrapText="bothSides"/>
                <wp:docPr id="17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23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Grupos</w:t>
                            </w:r>
                          </w:p>
                          <w:p w:rsidR="004F057A" w:rsidP="00B724AD" w:rsidRDefault="004F057A" w14:paraId="35EDFA16" w14:textId="532A7AA9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  <w:p w:rsidRPr="00DE5113" w:rsidR="004F057A" w:rsidP="00B724AD" w:rsidRDefault="001C5B7F" w14:paraId="1FB07A71" w14:textId="204842B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351BDD" wp14:editId="4FFEC6CD">
                                  <wp:extent cx="3954780" cy="1141095"/>
                                  <wp:effectExtent l="0" t="0" r="7620" b="1905"/>
                                  <wp:docPr id="11" name="Grafik 11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54780" cy="1141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40BA5" w:rsidP="00D50ACA" w:rsidRDefault="00040BA5" w14:paraId="1208249E" w14:textId="5D717B2B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</w:rPr>
                            </w:pPr>
                          </w:p>
                          <w:p w:rsidR="00040BA5" w:rsidP="00174D92" w:rsidRDefault="00040BA5" w14:paraId="261A656C" w14:textId="77777777">
                            <w:pPr>
                              <w:spacing w:after="120"/>
                              <w:jc w:val="both"/>
                            </w:pPr>
                          </w:p>
                          <w:p>
                            <w:pPr>
                              <w:jc w:val="both"/>
                            </w:pPr>
                            <w:r w:rsidRPr="001C5B7F">
                              <w:t xml:space="preserve">Además de los juegos, es posible invitar a amigos, estudiantes y colegas en grupos. Estos grupos garantizan la conexión en red de los socios y sus juegos. Se </w:t>
                            </w:r>
                            <w:r w:rsidRPr="004D1F5D" w:rsidR="00D01290">
                              <w:t xml:space="preserve">estudiaron </w:t>
                            </w:r>
                            <w:r w:rsidRPr="004D1F5D" w:rsidR="00040BA5">
                              <w:t xml:space="preserve">y debatieron en detalle </w:t>
                            </w:r>
                            <w:r w:rsidRPr="004D1F5D" w:rsidR="00040BA5">
                              <w:t xml:space="preserve">todos los </w:t>
                            </w:r>
                            <w:r w:rsidRPr="004D1F5D" w:rsidR="00D01290">
                              <w:t xml:space="preserve">objetivos </w:t>
                            </w:r>
                            <w:r w:rsidRPr="004D1F5D" w:rsidR="00040BA5">
                              <w:t xml:space="preserve">del proyecto</w:t>
                            </w:r>
                            <w:r w:rsidRPr="004D1F5D" w:rsidR="00780238">
                              <w:t xml:space="preserve">, </w:t>
                            </w:r>
                            <w:r w:rsidRPr="004D1F5D" w:rsidR="00780238">
                              <w:t xml:space="preserve">incluidas las </w:t>
                            </w:r>
                            <w:r w:rsidRPr="004D1F5D" w:rsidR="00040BA5">
                              <w:t xml:space="preserve">cuestiones </w:t>
                            </w:r>
                            <w:r w:rsidRPr="004D1F5D" w:rsidR="00040BA5">
                              <w:t xml:space="preserve">administrativas </w:t>
                            </w:r>
                            <w:r w:rsidRPr="004D1F5D" w:rsidR="00955968">
                              <w:t xml:space="preserve">y </w:t>
                            </w:r>
                            <w:r w:rsidRPr="004D1F5D" w:rsidR="00040BA5">
                              <w:t xml:space="preserve">financieras, </w:t>
                            </w:r>
                            <w:r w:rsidRPr="004D1F5D" w:rsidR="00955968">
                              <w:t xml:space="preserve">como los </w:t>
                            </w:r>
                            <w:r w:rsidRPr="004D1F5D" w:rsidR="00D01290">
                              <w:t xml:space="preserve">aspectos de </w:t>
                            </w:r>
                            <w:r w:rsidRPr="004D1F5D" w:rsidR="00040BA5">
                              <w:t xml:space="preserve">difusión </w:t>
                            </w:r>
                            <w:r w:rsidRPr="004D1F5D" w:rsidR="00955968">
                              <w:t xml:space="preserve">y </w:t>
                            </w:r>
                            <w:r w:rsidRPr="004D1F5D" w:rsidR="00040BA5">
                              <w:t xml:space="preserve">explotación </w:t>
                            </w:r>
                            <w:r w:rsidRPr="004D1F5D" w:rsidR="00955968">
                              <w:t xml:space="preserve">y los </w:t>
                            </w:r>
                            <w:r w:rsidRPr="004D1F5D" w:rsidR="00040BA5">
                              <w:t xml:space="preserve">procedimientos de </w:t>
                            </w:r>
                            <w:r w:rsidRPr="004D1F5D" w:rsidR="00040BA5">
                              <w:t xml:space="preserve">evaluación </w:t>
                            </w:r>
                            <w:r w:rsidRPr="004D1F5D" w:rsidR="00955968">
                              <w:t xml:space="preserve">y </w:t>
                            </w:r>
                            <w:r w:rsidRPr="004D1F5D" w:rsidR="00040BA5">
                              <w:t xml:space="preserve">elaboración de inform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style="position:absolute;margin-left:0;margin-top:.5pt;width:326.5pt;height:254.4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" w14:anchorId="77F69FDB">
                <v:textbox>
                  <w:txbxContent>
                    <w:p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Grupos</w:t>
                      </w:r>
                    </w:p>
                    <w:p w:rsidR="004F057A" w:rsidP="00B724AD" w:rsidRDefault="004F057A" w14:paraId="35EDFA16" w14:textId="532A7AA9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  <w:p w:rsidRPr="00DE5113" w:rsidR="004F057A" w:rsidP="00B724AD" w:rsidRDefault="001C5B7F" w14:paraId="1FB07A71" w14:textId="204842B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351BDD" wp14:editId="4FFEC6CD">
                            <wp:extent cx="3954780" cy="1141095"/>
                            <wp:effectExtent l="0" t="0" r="7620" b="1905"/>
                            <wp:docPr id="11" name="Grafik 11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54780" cy="1141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0BA5" w:rsidP="00D50ACA" w:rsidRDefault="00040BA5" w14:paraId="1208249E" w14:textId="5D717B2B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</w:rPr>
                      </w:pPr>
                    </w:p>
                    <w:p w:rsidR="00040BA5" w:rsidP="00174D92" w:rsidRDefault="00040BA5" w14:paraId="261A656C" w14:textId="77777777">
                      <w:pPr>
                        <w:spacing w:after="120"/>
                        <w:jc w:val="both"/>
                      </w:pPr>
                    </w:p>
                    <w:p>
                      <w:pPr>
                        <w:jc w:val="both"/>
                      </w:pPr>
                      <w:r w:rsidRPr="001C5B7F">
                        <w:t xml:space="preserve">Además de los juegos, es posible invitar a amigos, estudiantes y colegas en grupos. Estos grupos garantizan la conexión en red de los socios y sus juegos. Se </w:t>
                      </w:r>
                      <w:r w:rsidRPr="004D1F5D" w:rsidR="00D01290">
                        <w:t xml:space="preserve">estudiaron </w:t>
                      </w:r>
                      <w:r w:rsidRPr="004D1F5D" w:rsidR="00040BA5">
                        <w:t xml:space="preserve">y debatieron en detalle </w:t>
                      </w:r>
                      <w:r w:rsidRPr="004D1F5D" w:rsidR="00040BA5">
                        <w:t xml:space="preserve">todos los </w:t>
                      </w:r>
                      <w:r w:rsidRPr="004D1F5D" w:rsidR="00D01290">
                        <w:t xml:space="preserve">objetivos </w:t>
                      </w:r>
                      <w:r w:rsidRPr="004D1F5D" w:rsidR="00040BA5">
                        <w:t xml:space="preserve">del proyecto</w:t>
                      </w:r>
                      <w:r w:rsidRPr="004D1F5D" w:rsidR="00780238">
                        <w:t xml:space="preserve">, </w:t>
                      </w:r>
                      <w:r w:rsidRPr="004D1F5D" w:rsidR="00780238">
                        <w:t xml:space="preserve">incluidas las </w:t>
                      </w:r>
                      <w:r w:rsidRPr="004D1F5D" w:rsidR="00040BA5">
                        <w:t xml:space="preserve">cuestiones </w:t>
                      </w:r>
                      <w:r w:rsidRPr="004D1F5D" w:rsidR="00040BA5">
                        <w:t xml:space="preserve">administrativas </w:t>
                      </w:r>
                      <w:r w:rsidRPr="004D1F5D" w:rsidR="00955968">
                        <w:t xml:space="preserve">y </w:t>
                      </w:r>
                      <w:r w:rsidRPr="004D1F5D" w:rsidR="00040BA5">
                        <w:t xml:space="preserve">financieras, </w:t>
                      </w:r>
                      <w:r w:rsidRPr="004D1F5D" w:rsidR="00955968">
                        <w:t xml:space="preserve">como los </w:t>
                      </w:r>
                      <w:r w:rsidRPr="004D1F5D" w:rsidR="00D01290">
                        <w:t xml:space="preserve">aspectos de </w:t>
                      </w:r>
                      <w:r w:rsidRPr="004D1F5D" w:rsidR="00040BA5">
                        <w:t xml:space="preserve">difusión </w:t>
                      </w:r>
                      <w:r w:rsidRPr="004D1F5D" w:rsidR="00955968">
                        <w:t xml:space="preserve">y </w:t>
                      </w:r>
                      <w:r w:rsidRPr="004D1F5D" w:rsidR="00040BA5">
                        <w:t xml:space="preserve">explotación </w:t>
                      </w:r>
                      <w:r w:rsidRPr="004D1F5D" w:rsidR="00955968">
                        <w:t xml:space="preserve">y los </w:t>
                      </w:r>
                      <w:r w:rsidRPr="004D1F5D" w:rsidR="00040BA5">
                        <w:t xml:space="preserve">procedimientos de </w:t>
                      </w:r>
                      <w:r w:rsidRPr="004D1F5D" w:rsidR="00040BA5">
                        <w:t xml:space="preserve">evaluación </w:t>
                      </w:r>
                      <w:r w:rsidRPr="004D1F5D" w:rsidR="00955968">
                        <w:t xml:space="preserve">y </w:t>
                      </w:r>
                      <w:r w:rsidRPr="004D1F5D" w:rsidR="00040BA5">
                        <w:t xml:space="preserve">elaboración de inform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22A2C" w:rsidR="00D01290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editId="45AC0E94" wp14:anchorId="69B583B2">
                <wp:simplePos x="0" y="0"/>
                <wp:positionH relativeFrom="column">
                  <wp:posOffset>4344642</wp:posOffset>
                </wp:positionH>
                <wp:positionV relativeFrom="paragraph">
                  <wp:posOffset>4880720</wp:posOffset>
                </wp:positionV>
                <wp:extent cx="2940685" cy="438150"/>
                <wp:effectExtent l="0" t="0" r="0" b="0"/>
                <wp:wrapNone/>
                <wp:docPr id="222" name="Textfeld 9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685" cy="4381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9" style="position:absolute;margin-left:342.1pt;margin-top:384.3pt;width:231.55pt;height:3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" w14:anchorId="69B583B2">
                <v:textbox>
                  <w:txbxContent>
                    <w:p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</w:t>
                      </w:r>
                    </w:p>
                  </w:txbxContent>
                </v:textbox>
              </v:shape>
            </w:pict>
          </mc:Fallback>
        </mc:AlternateContent>
      </w:r>
      <w:r w:rsidR="008A23F7">
        <w:t xml:space="preserve">  </w:t>
      </w:r>
      <w:bookmarkStart w:name="_GoBack" w:id="0"/>
      <w:bookmarkEnd w:id="0"/>
    </w:p>
    <w:sectPr w:rsidR="0007485F" w:rsidSect="00885FBD">
      <w:headerReference w:type="default" r:id="rId14"/>
      <w:footerReference w:type="default" r:id="rId15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3FC4" w:rsidP="00D53246" w:rsidRDefault="001C3FC4" w14:paraId="7C277DF8" w14:textId="77777777">
      <w:r>
        <w:separator/>
      </w:r>
    </w:p>
  </w:endnote>
  <w:endnote w:type="continuationSeparator" w:id="0">
    <w:p w:rsidR="001C3FC4" w:rsidP="00D53246" w:rsidRDefault="001C3FC4" w14:paraId="529B6A9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editId="53F7795B" wp14:anchorId="0F336358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editId="038BD407" wp14:anchorId="44ECBE09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editId="32F1B1A8" wp14:anchorId="47178C0A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editId="381BACD3" wp14:anchorId="030268A8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editId="5EADFD6F" wp14:anchorId="22BA2CFC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editId="1111C0BB" wp14:anchorId="144E77B8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editId="60C75705" wp14:anchorId="09B26B79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El apoyo de la Comisión Europea a la producción de esta publicación no constituye una aprobación de su contenido, que refleja únicamente la opinión de los autores, y la Comisión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no se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hace responsable del uso que pueda hacerse del mismo</w:t>
                            </w:r>
                            <w:r w:rsidR="00007B28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3" style="position:absolute;margin-left:.1pt;margin-top:-64.55pt;width:580.4pt;height:40.3pt;z-index:251681792" coordsize="73710,5118" o:spid="_x0000_s103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 w14:anchorId="09B26B7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style="position:absolute;left:28956;width:44754;height:5118;visibility:visible;mso-wrap-style:square;v-text-anchor:top" fillcolor="white [3201]" strokecolor="#5b9bd5 [3208]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>
                <v:textbox>
                  <w:txbxContent>
                    <w:p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El apoyo de la Comisión Europea a la producción de esta publicación no constituye una aprobación de su contenido, que refleja únicamente la opinión de los autores, y la Comisión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no se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hace responsable del uso que pueda hacerse del mismo</w:t>
                      </w:r>
                      <w:r w:rsidR="00007B28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.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8" style="position:absolute;top:317;width:10096;height:3810;visibility:visible;mso-wrap-style:square" o:spid="_x0000_s104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o:title="" r:id="rId9"/>
              </v:shape>
              <v:shape id="Picture 22" style="position:absolute;left:11366;width:17024;height:4914;visibility:visible;mso-wrap-style:square" o:spid="_x0000_s104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o:title="" r:id="rId1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3FC4" w:rsidP="00D53246" w:rsidRDefault="001C3FC4" w14:paraId="1658AD23" w14:textId="77777777">
      <w:r>
        <w:separator/>
      </w:r>
    </w:p>
  </w:footnote>
  <w:footnote w:type="continuationSeparator" w:id="0">
    <w:p w:rsidR="001C3FC4" w:rsidP="00D53246" w:rsidRDefault="001C3FC4" w14:paraId="301D5124" w14:textId="77777777">
      <w:r>
        <w:continuationSeparator/>
      </w:r>
    </w:p>
  </w:footnote>
</w:footnotes>
</file>

<file path=word/header1.xml><?xml version="1.0" encoding="utf-8"?>
<w:hdr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editId="0B39BD21" wp14:anchorId="4D0DA0B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/>
              </wp:cNvGraphicFramePr>
              <a:graphic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4D1F5D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Mejorar la </w:t>
                          </w: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didáctica, la educación y el aprendizaje </w:t>
                          </w:r>
                        </w:p>
                        <w:p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en la enseñanza superior con el creador de juegos serios en línea </w:t>
                          </w:r>
                          <w:r w:rsidRPr="00AD5621" w:rsidR="00040BA5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[</w:t>
                          </w: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IDEAL GAME</w:t>
                          </w:r>
                          <w:r w:rsidRPr="00AD5621" w:rsidR="00040BA5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].</w:t>
                          </w:r>
                        </w:p>
                        <w:p>
                          <w:pPr>
                            <w:shd w:val="clear" w:color="auto" w:fill="7030A0"/>
                            <w:jc w:val="center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r w:rsidRPr="00DE5113">
                            <w:rPr>
                              <w:rFonts w:ascii="Comic Sans MS" w:hAnsi="Comic Sans MS" w:cstheme="minorHAnsi"/>
                              <w:color w:val="FFFFFF" w:themeColor="background1"/>
                              <w:lang w:val="en-US"/>
                            </w:rPr>
                            <w:t xml:space="preserve"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D0DA0B2">
              <v:stroke joinstyle="miter"/>
              <v:path gradientshapeok="t" o:connecttype="rect"/>
            </v:shapetype>
            <v:shape id="_x0000_s1037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fillcolor="#7030a0" strokecolor="#00b0f0" strokeweight="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">
              <v:textbox>
                <w:txbxContent>
                  <w:p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4D1F5D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Mejorar la </w:t>
                    </w: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didáctica, la educación y el aprendizaje </w:t>
                    </w:r>
                  </w:p>
                  <w:p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en la enseñanza superior con el creador de juegos serios en línea </w:t>
                    </w:r>
                    <w:r w:rsidRPr="00AD5621" w:rsidR="00040BA5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[</w:t>
                    </w:r>
                    <w:r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IDEAL GAME</w:t>
                    </w:r>
                    <w:r w:rsidRPr="00AD5621" w:rsidR="00040BA5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].</w:t>
                    </w:r>
                  </w:p>
                  <w:p>
                    <w:pPr>
                      <w:shd w:val="clear" w:color="auto" w:fill="7030A0"/>
                      <w:jc w:val="center"/>
                      <w:rPr>
                        <w:rFonts w:asciiTheme="minorHAnsi" w:hAnsiTheme="minorHAnsi" w:cstheme="minorHAnsi"/>
                        <w:lang w:val="en-US"/>
                      </w:rPr>
                    </w:pPr>
                    <w:r w:rsidRPr="00DE5113">
                      <w:rPr>
                        <w:rFonts w:ascii="Comic Sans MS" w:hAnsi="Comic Sans MS" w:cstheme="minorHAnsi"/>
                        <w:color w:val="FFFFFF" w:themeColor="background1"/>
                        <w:lang w:val="en-US"/>
                      </w:rPr>
                      <w:t xml:space="preserve"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B34E9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207EC"/>
    <w:rsid w:val="00924ED7"/>
    <w:rsid w:val="00955968"/>
    <w:rsid w:val="00964173"/>
    <w:rsid w:val="009A7913"/>
    <w:rsid w:val="009C51A5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C52AC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1.png" Id="rId8" /><Relationship Type="http://schemas.openxmlformats.org/officeDocument/2006/relationships/image" Target="/word/media/image6.png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image" Target="/word/media/image5.jpeg" Id="rId12" /><Relationship Type="http://schemas.openxmlformats.org/officeDocument/2006/relationships/theme" Target="/word/theme/theme1.xml" Id="rId17" /><Relationship Type="http://schemas.openxmlformats.org/officeDocument/2006/relationships/numbering" Target="/word/numbering.xml" Id="rId2" /><Relationship Type="http://schemas.openxmlformats.org/officeDocument/2006/relationships/fontTable" Target="/word/fontTable.xml" Id="rId16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image" Target="/word/media/image4.jpeg" Id="rId11" /><Relationship Type="http://schemas.openxmlformats.org/officeDocument/2006/relationships/webSettings" Target="/word/webSettings.xml" Id="rId5" /><Relationship Type="http://schemas.openxmlformats.org/officeDocument/2006/relationships/footer" Target="/word/footer1.xml" Id="rId15" /><Relationship Type="http://schemas.openxmlformats.org/officeDocument/2006/relationships/image" Target="/word/media/image3.png" Id="rId10" /><Relationship Type="http://schemas.openxmlformats.org/officeDocument/2006/relationships/settings" Target="/word/settings.xml" Id="rId4" /><Relationship Type="http://schemas.openxmlformats.org/officeDocument/2006/relationships/image" Target="/word/media/image2.png" Id="rId9" /><Relationship Type="http://schemas.openxmlformats.org/officeDocument/2006/relationships/header" Target="/word/header1.xm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word/media/image14.png" Id="rId8" /><Relationship Type="http://schemas.openxmlformats.org/officeDocument/2006/relationships/image" Target="/word/media/image9.jpeg" Id="rId3" /><Relationship Type="http://schemas.openxmlformats.org/officeDocument/2006/relationships/image" Target="/word/media/image13.jpeg" Id="rId7" /><Relationship Type="http://schemas.openxmlformats.org/officeDocument/2006/relationships/image" Target="/word/media/image8.jpeg" Id="rId2" /><Relationship Type="http://schemas.openxmlformats.org/officeDocument/2006/relationships/image" Target="/word/media/image7.png" Id="rId1" /><Relationship Type="http://schemas.openxmlformats.org/officeDocument/2006/relationships/image" Target="/word/media/image12.jpeg" Id="rId6" /><Relationship Type="http://schemas.openxmlformats.org/officeDocument/2006/relationships/image" Target="/word/media/image11.png" Id="rId5" /><Relationship Type="http://schemas.openxmlformats.org/officeDocument/2006/relationships/image" Target="/word/media/image16.png" Id="rId10" /><Relationship Type="http://schemas.openxmlformats.org/officeDocument/2006/relationships/image" Target="/word/media/image10.jpeg" Id="rId4" /><Relationship Type="http://schemas.openxmlformats.org/officeDocument/2006/relationships/image" Target="/word/media/image15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55EE5-3026-43DF-8392-63F550A34FDC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0</ap:TotalTime>
  <ap:Pages>2</ap:Pages>
  <ap:Words>2</ap:Words>
  <ap:Characters>18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9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umitru CHIRLESAN</dc:creator>
  <keywords>, docId:4757C3E308B7D33E34F5CA10EBAF8225</keywords>
  <dc:description/>
  <lastModifiedBy>Sebastian Koppius</lastModifiedBy>
  <revision>2</revision>
  <dcterms:created xsi:type="dcterms:W3CDTF">2023-02-10T07:07:00.0000000Z</dcterms:created>
  <dcterms:modified xsi:type="dcterms:W3CDTF">2023-02-10T07:07:00.0000000Z</dcterms:modified>
</coreProperties>
</file>